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525"/>
        <w:gridCol w:w="2430"/>
        <w:gridCol w:w="1170"/>
        <w:gridCol w:w="1180"/>
        <w:gridCol w:w="540"/>
        <w:gridCol w:w="1700"/>
        <w:gridCol w:w="2250"/>
        <w:gridCol w:w="360"/>
        <w:gridCol w:w="540"/>
        <w:gridCol w:w="3685"/>
        <w:gridCol w:w="10"/>
      </w:tblGrid>
      <w:tr w:rsidR="008E4AE5" w:rsidRPr="004F0F9F" w14:paraId="75DCDDAB" w14:textId="77777777" w:rsidTr="008E4AE5">
        <w:trPr>
          <w:gridBefore w:val="1"/>
          <w:wBefore w:w="10" w:type="dxa"/>
          <w:trHeight w:val="1313"/>
        </w:trPr>
        <w:tc>
          <w:tcPr>
            <w:tcW w:w="5305" w:type="dxa"/>
            <w:gridSpan w:val="4"/>
            <w:vMerge w:val="restar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91310B" w14:textId="0C1873BE" w:rsidR="008E4AE5" w:rsidRPr="004F0F9F" w:rsidRDefault="008E4AE5" w:rsidP="008E4AE5">
            <w:pPr>
              <w:jc w:val="center"/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color w:val="000000"/>
                <w:sz w:val="32"/>
                <w:szCs w:val="32"/>
              </w:rPr>
              <w:t>Sponsor Logo</w:t>
            </w:r>
          </w:p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  <w:bottom w:val="nil"/>
            </w:tcBorders>
          </w:tcPr>
          <w:p w14:paraId="25135F7F" w14:textId="77777777" w:rsidR="008E4AE5" w:rsidRPr="004F0F9F" w:rsidRDefault="008E4AE5">
            <w:pPr>
              <w:rPr>
                <w:rFonts w:ascii="Century Gothic" w:hAnsi="Century Gothic"/>
              </w:rPr>
            </w:pPr>
          </w:p>
        </w:tc>
        <w:tc>
          <w:tcPr>
            <w:tcW w:w="8545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433F36" w14:textId="690EB8EA" w:rsidR="008E4AE5" w:rsidRPr="004F0F9F" w:rsidRDefault="008E4AE5" w:rsidP="008E4AE5">
            <w:pPr>
              <w:jc w:val="center"/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b/>
                <w:bCs/>
                <w:color w:val="000000"/>
                <w:sz w:val="32"/>
                <w:szCs w:val="32"/>
              </w:rPr>
              <w:t>&lt;EVENT TITLE&gt;</w:t>
            </w:r>
          </w:p>
        </w:tc>
      </w:tr>
      <w:tr w:rsidR="008E4AE5" w:rsidRPr="004F0F9F" w14:paraId="30501DF1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ABB93" w14:textId="77777777" w:rsidR="008E4AE5" w:rsidRPr="004F0F9F" w:rsidRDefault="008E4AE5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</w:tcBorders>
          </w:tcPr>
          <w:p w14:paraId="286AEA05" w14:textId="77777777" w:rsidR="008E4AE5" w:rsidRPr="004F0F9F" w:rsidRDefault="008E4AE5">
            <w:pPr>
              <w:rPr>
                <w:rFonts w:ascii="Century Gothic" w:hAnsi="Century Gothic"/>
              </w:rPr>
            </w:pPr>
          </w:p>
        </w:tc>
        <w:tc>
          <w:tcPr>
            <w:tcW w:w="8545" w:type="dxa"/>
            <w:gridSpan w:val="6"/>
            <w:tcBorders>
              <w:top w:val="nil"/>
            </w:tcBorders>
          </w:tcPr>
          <w:p w14:paraId="28A07FB5" w14:textId="4715504E" w:rsidR="008E4AE5" w:rsidRPr="004F0F9F" w:rsidRDefault="008E4AE5" w:rsidP="008E4AE5">
            <w:pPr>
              <w:jc w:val="center"/>
              <w:rPr>
                <w:rFonts w:ascii="Century Gothic" w:hAnsi="Century Gothic" w:cs="Arial"/>
              </w:rPr>
            </w:pPr>
            <w:r w:rsidRPr="004F0F9F">
              <w:rPr>
                <w:rFonts w:ascii="Century Gothic" w:eastAsia="Times New Roman" w:hAnsi="Century Gothic" w:cs="Arial"/>
                <w:color w:val="000000"/>
              </w:rPr>
              <w:t>&lt;Date  |  Time&gt;</w:t>
            </w:r>
          </w:p>
        </w:tc>
      </w:tr>
      <w:tr w:rsidR="008E4AE5" w:rsidRPr="004F0F9F" w14:paraId="7B0836E5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8BF395" w14:textId="77777777" w:rsidR="008E4AE5" w:rsidRPr="004F0F9F" w:rsidRDefault="008E4AE5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left w:val="single" w:sz="4" w:space="0" w:color="BFBFBF" w:themeColor="background1" w:themeShade="BF"/>
            </w:tcBorders>
          </w:tcPr>
          <w:p w14:paraId="0B0C81C9" w14:textId="77777777" w:rsidR="008E4AE5" w:rsidRPr="004F0F9F" w:rsidRDefault="008E4AE5">
            <w:pPr>
              <w:rPr>
                <w:rFonts w:ascii="Century Gothic" w:hAnsi="Century Gothic"/>
              </w:rPr>
            </w:pPr>
          </w:p>
        </w:tc>
        <w:tc>
          <w:tcPr>
            <w:tcW w:w="8545" w:type="dxa"/>
            <w:gridSpan w:val="6"/>
          </w:tcPr>
          <w:p w14:paraId="79DBA9A6" w14:textId="2A417DBA" w:rsidR="008E4AE5" w:rsidRPr="004F0F9F" w:rsidRDefault="008E4AE5" w:rsidP="008E4AE5">
            <w:pPr>
              <w:jc w:val="center"/>
              <w:rPr>
                <w:rFonts w:ascii="Century Gothic" w:hAnsi="Century Gothic" w:cs="Arial"/>
              </w:rPr>
            </w:pPr>
            <w:r w:rsidRPr="004F0F9F">
              <w:rPr>
                <w:rFonts w:ascii="Century Gothic" w:hAnsi="Century Gothic" w:cs="Arial"/>
              </w:rPr>
              <w:t>&lt;Venue&gt;</w:t>
            </w:r>
          </w:p>
        </w:tc>
      </w:tr>
      <w:tr w:rsidR="00E02BE4" w:rsidRPr="004F0F9F" w14:paraId="5015684E" w14:textId="77777777" w:rsidTr="008E4AE5">
        <w:trPr>
          <w:gridAfter w:val="1"/>
          <w:wAfter w:w="10" w:type="dxa"/>
        </w:trPr>
        <w:tc>
          <w:tcPr>
            <w:tcW w:w="14390" w:type="dxa"/>
            <w:gridSpan w:val="11"/>
            <w:tcBorders>
              <w:top w:val="nil"/>
              <w:left w:val="nil"/>
              <w:bottom w:val="nil"/>
            </w:tcBorders>
          </w:tcPr>
          <w:p w14:paraId="0A85F505" w14:textId="77777777" w:rsidR="00E02BE4" w:rsidRPr="004F0F9F" w:rsidRDefault="00E02BE4" w:rsidP="00DF6043">
            <w:pPr>
              <w:rPr>
                <w:rFonts w:ascii="Century Gothic" w:hAnsi="Century Gothic"/>
              </w:rPr>
            </w:pPr>
          </w:p>
        </w:tc>
      </w:tr>
      <w:tr w:rsidR="00E02BE4" w:rsidRPr="004F0F9F" w14:paraId="20E56CFF" w14:textId="77777777" w:rsidTr="008E4AE5">
        <w:trPr>
          <w:gridAfter w:val="1"/>
          <w:wAfter w:w="10" w:type="dxa"/>
          <w:trHeight w:val="341"/>
        </w:trPr>
        <w:tc>
          <w:tcPr>
            <w:tcW w:w="10165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</w:tcBorders>
            <w:vAlign w:val="center"/>
          </w:tcPr>
          <w:p w14:paraId="0822C24C" w14:textId="77777777" w:rsidR="00E02BE4" w:rsidRPr="004F0F9F" w:rsidRDefault="00E02BE4" w:rsidP="00DF6043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vAlign w:val="center"/>
          </w:tcPr>
          <w:p w14:paraId="388493EF" w14:textId="77777777" w:rsidR="00E02BE4" w:rsidRPr="004F0F9F" w:rsidRDefault="00E02BE4" w:rsidP="00DF6043">
            <w:pPr>
              <w:rPr>
                <w:rFonts w:ascii="Century Gothic" w:hAnsi="Century Gothic"/>
              </w:rPr>
            </w:pPr>
          </w:p>
        </w:tc>
        <w:tc>
          <w:tcPr>
            <w:tcW w:w="3685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512C05C0" w14:textId="77777777" w:rsidR="00E02BE4" w:rsidRPr="004F0F9F" w:rsidRDefault="00E02BE4" w:rsidP="00DF6043">
            <w:pPr>
              <w:rPr>
                <w:rFonts w:ascii="Century Gothic" w:hAnsi="Century Gothic"/>
              </w:rPr>
            </w:pPr>
          </w:p>
        </w:tc>
      </w:tr>
      <w:tr w:rsidR="00E02BE4" w:rsidRPr="004F0F9F" w14:paraId="4817C96E" w14:textId="77777777" w:rsidTr="008E4AE5">
        <w:trPr>
          <w:gridAfter w:val="1"/>
          <w:wAfter w:w="10" w:type="dxa"/>
          <w:trHeight w:val="116"/>
        </w:trPr>
        <w:tc>
          <w:tcPr>
            <w:tcW w:w="10165" w:type="dxa"/>
            <w:gridSpan w:val="9"/>
            <w:tcBorders>
              <w:top w:val="single" w:sz="4" w:space="0" w:color="BFBFBF" w:themeColor="background1" w:themeShade="BF"/>
              <w:left w:val="nil"/>
              <w:bottom w:val="nil"/>
            </w:tcBorders>
          </w:tcPr>
          <w:p w14:paraId="4FFAC4C4" w14:textId="65B63791" w:rsidR="00E02BE4" w:rsidRPr="004F0F9F" w:rsidRDefault="00E02BE4">
            <w:pPr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SPONSORED BY</w:t>
            </w:r>
          </w:p>
        </w:tc>
        <w:tc>
          <w:tcPr>
            <w:tcW w:w="540" w:type="dxa"/>
          </w:tcPr>
          <w:p w14:paraId="625B85C4" w14:textId="77777777" w:rsidR="00E02BE4" w:rsidRPr="004F0F9F" w:rsidRDefault="00E02BE4">
            <w:pPr>
              <w:rPr>
                <w:rFonts w:ascii="Century Gothic" w:hAnsi="Century Gothic"/>
              </w:rPr>
            </w:pPr>
          </w:p>
        </w:tc>
        <w:tc>
          <w:tcPr>
            <w:tcW w:w="3685" w:type="dxa"/>
          </w:tcPr>
          <w:p w14:paraId="6C27A5FD" w14:textId="078EAB4F" w:rsidR="00E02BE4" w:rsidRPr="004F0F9F" w:rsidRDefault="00E02BE4">
            <w:pPr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E02BE4" w:rsidRPr="004F0F9F" w14:paraId="46B5AE4C" w14:textId="77777777" w:rsidTr="008E4AE5">
        <w:trPr>
          <w:gridAfter w:val="1"/>
          <w:wAfter w:w="10" w:type="dxa"/>
          <w:trHeight w:val="387"/>
        </w:trPr>
        <w:tc>
          <w:tcPr>
            <w:tcW w:w="2965" w:type="dxa"/>
            <w:gridSpan w:val="3"/>
            <w:shd w:val="clear" w:color="auto" w:fill="222A35" w:themeFill="text2" w:themeFillShade="80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9"/>
            </w:tblGrid>
            <w:tr w:rsidR="00E02BE4" w:rsidRPr="004F0F9F" w14:paraId="33A9CCE6" w14:textId="77777777" w:rsidTr="003C0387">
              <w:tc>
                <w:tcPr>
                  <w:tcW w:w="14390" w:type="dxa"/>
                  <w:tcBorders>
                    <w:top w:val="nil"/>
                    <w:left w:val="nil"/>
                    <w:right w:val="nil"/>
                  </w:tcBorders>
                </w:tcPr>
                <w:p w14:paraId="5C3335F5" w14:textId="77777777" w:rsidR="00E02BE4" w:rsidRPr="004F0F9F" w:rsidRDefault="00E02BE4" w:rsidP="00E02BE4">
                  <w:pPr>
                    <w:rPr>
                      <w:rFonts w:ascii="Century Gothic" w:hAnsi="Century Gothic"/>
                      <w:sz w:val="6"/>
                      <w:szCs w:val="6"/>
                    </w:rPr>
                  </w:pPr>
                </w:p>
              </w:tc>
            </w:tr>
          </w:tbl>
          <w:p w14:paraId="43C483A6" w14:textId="581F9E77" w:rsidR="00E02BE4" w:rsidRPr="004F0F9F" w:rsidRDefault="00E02BE4" w:rsidP="00E02BE4">
            <w:pPr>
              <w:jc w:val="center"/>
              <w:rPr>
                <w:rFonts w:ascii="Century Gothic" w:hAnsi="Century Gothic"/>
                <w:b/>
              </w:rPr>
            </w:pPr>
            <w:r w:rsidRPr="004F0F9F">
              <w:rPr>
                <w:rFonts w:ascii="Century Gothic" w:hAnsi="Century Gothic"/>
                <w:b/>
              </w:rPr>
              <w:t>SESSION SCHEDULE</w:t>
            </w:r>
          </w:p>
        </w:tc>
        <w:tc>
          <w:tcPr>
            <w:tcW w:w="1170" w:type="dxa"/>
            <w:shd w:val="clear" w:color="auto" w:fill="222A35" w:themeFill="text2" w:themeFillShade="80"/>
            <w:vAlign w:val="center"/>
          </w:tcPr>
          <w:p w14:paraId="64FB581C" w14:textId="121E0C82" w:rsidR="00E02BE4" w:rsidRPr="004F0F9F" w:rsidRDefault="00E02BE4" w:rsidP="00C330DD">
            <w:pPr>
              <w:jc w:val="center"/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SESSIO</w:t>
            </w:r>
            <w:bookmarkStart w:id="0" w:name="_GoBack"/>
            <w:bookmarkEnd w:id="0"/>
            <w:r w:rsidRPr="004F0F9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N</w:t>
            </w:r>
          </w:p>
        </w:tc>
        <w:tc>
          <w:tcPr>
            <w:tcW w:w="3420" w:type="dxa"/>
            <w:gridSpan w:val="3"/>
            <w:shd w:val="clear" w:color="auto" w:fill="222A35" w:themeFill="text2" w:themeFillShade="80"/>
            <w:vAlign w:val="center"/>
          </w:tcPr>
          <w:p w14:paraId="19701E17" w14:textId="25D28383" w:rsidR="00E02BE4" w:rsidRPr="004F0F9F" w:rsidRDefault="00E02BE4" w:rsidP="00C330DD">
            <w:pPr>
              <w:jc w:val="center"/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NAME</w:t>
            </w:r>
          </w:p>
        </w:tc>
        <w:tc>
          <w:tcPr>
            <w:tcW w:w="2250" w:type="dxa"/>
            <w:shd w:val="clear" w:color="auto" w:fill="222A35" w:themeFill="text2" w:themeFillShade="80"/>
            <w:vAlign w:val="center"/>
          </w:tcPr>
          <w:p w14:paraId="7D3F0BC1" w14:textId="180BF97B" w:rsidR="00E02BE4" w:rsidRPr="004F0F9F" w:rsidRDefault="00E02BE4" w:rsidP="00C330DD">
            <w:pPr>
              <w:jc w:val="center"/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ONTACT NO.</w:t>
            </w:r>
          </w:p>
        </w:tc>
        <w:tc>
          <w:tcPr>
            <w:tcW w:w="4585" w:type="dxa"/>
            <w:gridSpan w:val="3"/>
            <w:shd w:val="clear" w:color="auto" w:fill="222A35" w:themeFill="text2" w:themeFillShade="80"/>
            <w:vAlign w:val="center"/>
          </w:tcPr>
          <w:p w14:paraId="76B2DC2D" w14:textId="1E6EA2B3" w:rsidR="00E02BE4" w:rsidRPr="004F0F9F" w:rsidRDefault="00E02BE4" w:rsidP="00C330DD">
            <w:pPr>
              <w:jc w:val="center"/>
              <w:rPr>
                <w:rFonts w:ascii="Century Gothic" w:hAnsi="Century Gothic"/>
              </w:rPr>
            </w:pPr>
            <w:r w:rsidRPr="004F0F9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EMAIL ADDRESS</w:t>
            </w:r>
          </w:p>
        </w:tc>
      </w:tr>
      <w:tr w:rsidR="00C330DD" w:rsidRPr="004F0F9F" w14:paraId="361D344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2EC6E81" w14:textId="7C3688A6" w:rsidR="00C330DD" w:rsidRPr="004F0F9F" w:rsidRDefault="00C330DD" w:rsidP="00C330DD">
            <w:pPr>
              <w:jc w:val="center"/>
              <w:rPr>
                <w:rFonts w:ascii="Century Gothic" w:hAnsi="Century Gothic"/>
              </w:rPr>
            </w:pPr>
            <w:r w:rsidRPr="004F0F9F">
              <w:rPr>
                <w:rFonts w:ascii="Century Gothic" w:hAnsi="Century Gothic"/>
              </w:rPr>
              <w:t>1.</w:t>
            </w: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3581CFD" w14:textId="090907EE" w:rsidR="00C330DD" w:rsidRPr="004F0F9F" w:rsidRDefault="00E02BE4" w:rsidP="00C330DD">
            <w:pPr>
              <w:rPr>
                <w:rFonts w:ascii="Century Gothic" w:hAnsi="Century Gothic"/>
              </w:rPr>
            </w:pPr>
            <w:r w:rsidRPr="004F0F9F">
              <w:rPr>
                <w:rFonts w:ascii="Century Gothic" w:hAnsi="Century Gothic" w:cs="Calibri"/>
                <w:color w:val="000000"/>
              </w:rPr>
              <w:t>&lt;Date&gt; &lt;Time&gt;</w:t>
            </w:r>
          </w:p>
        </w:tc>
        <w:tc>
          <w:tcPr>
            <w:tcW w:w="1170" w:type="dxa"/>
          </w:tcPr>
          <w:p w14:paraId="665CCC62" w14:textId="77777777" w:rsidR="00C330DD" w:rsidRPr="004F0F9F" w:rsidRDefault="00C330DD" w:rsidP="00C330D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1119A778" w14:textId="77777777" w:rsidR="00C330DD" w:rsidRPr="004F0F9F" w:rsidRDefault="00C330DD" w:rsidP="00C330DD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203A4E3C" w14:textId="77777777" w:rsidR="00C330DD" w:rsidRPr="004F0F9F" w:rsidRDefault="00C330DD" w:rsidP="00C330DD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77D80AA4" w14:textId="77777777" w:rsidR="00C330DD" w:rsidRPr="004F0F9F" w:rsidRDefault="00C330DD" w:rsidP="00C330DD">
            <w:pPr>
              <w:rPr>
                <w:rFonts w:ascii="Century Gothic" w:hAnsi="Century Gothic"/>
              </w:rPr>
            </w:pPr>
          </w:p>
        </w:tc>
      </w:tr>
      <w:tr w:rsidR="00E02BE4" w:rsidRPr="004F0F9F" w14:paraId="64439171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45ED047" w14:textId="5195804F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46917AD" w14:textId="20548142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4EBE0031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6A1A486A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0D590AF0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2C055967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00DA04F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F2F91C4" w14:textId="6F68333C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2EF7CD64" w14:textId="64EF7DAB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738F5037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5C05347B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4EBB3F1B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0070C248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1CE1FB8D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6FD7C81" w14:textId="0B826B2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59E411C" w14:textId="52B4E7E8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23348B0B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31C6DD7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352C02F7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747A8F8D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4B09FB0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247C1648" w14:textId="25556F71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76F9BA0" w14:textId="01318082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1FB2304E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11F3D863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52C0FC58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509DA684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766FD085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8F03D05" w14:textId="59A10556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361BDDD" w14:textId="631BAACE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27BD80FB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2C09F1C7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148D3BE8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093FFA3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6825FA97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3A9F80C4" w14:textId="1156926E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41BC230" w14:textId="377487CA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07F55CE5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6AF96C2B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7DB7A98D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09F070D9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712D6E1F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140B50D2" w14:textId="413C45CD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128333A" w14:textId="0C8A255B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4E41EE9E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526C063A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1537CF51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19190DA7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52A2C2BD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76E68CC6" w14:textId="404E9A05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5B38F54" w14:textId="2AC7C6C9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548E45AF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71141EF1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2BF3F19F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48893428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2C1F5CAA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915AF31" w14:textId="227795C6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5FEEBF2B" w14:textId="4D21E5BC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6528C2B0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67C1D39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11E05401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66036AA6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4A6930F6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A32B0FC" w14:textId="432753FF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5BC9B7A" w14:textId="67A51519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7FA54852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02D46A0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29F53CBB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40279AC4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37BC4B04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0882C74" w14:textId="4030351F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31E24E0" w14:textId="56CE3766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76796AD5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2B0455D5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605D87F2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7F353842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012AADFC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D96A8DA" w14:textId="11CD50C9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27D88937" w14:textId="1472C3C6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3914CA8A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6DAAD584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4DCE0A6F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74732A4C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344759D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D614023" w14:textId="1188A60C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76E66344" w14:textId="0CA0D7EF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7F7B2A3A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330FDD18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02A1BC76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11C7AD13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5A339DAA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304E76D5" w14:textId="17E9B37E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D31882B" w14:textId="4256D301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0041BBB5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74CAB94F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20341280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08B671AD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5F5DD54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3455DB" w14:textId="05A20EC6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37CE76E5" w14:textId="7B97B25A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06B3FBD9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41D16057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1869BF67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2BE08512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32D751AB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2DCC31E1" w14:textId="47E89489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DA24ED9" w14:textId="351D80F2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26B78099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68CD3609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239EE9E9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2280660A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4C84C0E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64E444" w14:textId="041A05DD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7E95C1B1" w14:textId="409736B1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52349DF5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479CA72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5FC66E1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5A7B7001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2C783C21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A8CF6F5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6CEAEE3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0BC2A72E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45943D7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6307E3F0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40C04DDF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  <w:tr w:rsidR="00E02BE4" w:rsidRPr="004F0F9F" w14:paraId="6A9F4E47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772BC3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3BD680AD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</w:tcPr>
          <w:p w14:paraId="2F134677" w14:textId="77777777" w:rsidR="00E02BE4" w:rsidRPr="004F0F9F" w:rsidRDefault="00E02BE4" w:rsidP="00E02BE4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3420" w:type="dxa"/>
            <w:gridSpan w:val="3"/>
          </w:tcPr>
          <w:p w14:paraId="11830000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</w:tcPr>
          <w:p w14:paraId="69A3BF63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  <w:tc>
          <w:tcPr>
            <w:tcW w:w="4585" w:type="dxa"/>
            <w:gridSpan w:val="3"/>
          </w:tcPr>
          <w:p w14:paraId="49F22C6E" w14:textId="77777777" w:rsidR="00E02BE4" w:rsidRPr="004F0F9F" w:rsidRDefault="00E02BE4" w:rsidP="00E02BE4">
            <w:pPr>
              <w:rPr>
                <w:rFonts w:ascii="Century Gothic" w:hAnsi="Century Gothic"/>
              </w:rPr>
            </w:pPr>
          </w:p>
        </w:tc>
      </w:tr>
    </w:tbl>
    <w:p w14:paraId="31AE9482" w14:textId="77777777" w:rsidR="00C330DD" w:rsidRPr="004F0F9F" w:rsidRDefault="00C330DD" w:rsidP="00C330DD">
      <w:pPr>
        <w:spacing w:after="0"/>
        <w:rPr>
          <w:rFonts w:ascii="Century Gothic" w:hAnsi="Century Gothic"/>
          <w:sz w:val="2"/>
          <w:szCs w:val="2"/>
        </w:rPr>
      </w:pPr>
    </w:p>
    <w:sectPr w:rsidR="00C330DD" w:rsidRPr="004F0F9F" w:rsidSect="00C330DD">
      <w:foot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815721" w14:textId="77777777" w:rsidR="00513580" w:rsidRDefault="00513580" w:rsidP="00C330DD">
      <w:pPr>
        <w:spacing w:after="0" w:line="240" w:lineRule="auto"/>
      </w:pPr>
      <w:r>
        <w:separator/>
      </w:r>
    </w:p>
  </w:endnote>
  <w:endnote w:type="continuationSeparator" w:id="0">
    <w:p w14:paraId="41D80A4E" w14:textId="77777777" w:rsidR="00513580" w:rsidRDefault="00513580" w:rsidP="00C33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1B912" w14:textId="57740B96" w:rsidR="00C330DD" w:rsidRDefault="00C330DD" w:rsidP="00C330D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74E2C8" w14:textId="77777777" w:rsidR="00513580" w:rsidRDefault="00513580" w:rsidP="00C330DD">
      <w:pPr>
        <w:spacing w:after="0" w:line="240" w:lineRule="auto"/>
      </w:pPr>
      <w:r>
        <w:separator/>
      </w:r>
    </w:p>
  </w:footnote>
  <w:footnote w:type="continuationSeparator" w:id="0">
    <w:p w14:paraId="6A54E587" w14:textId="77777777" w:rsidR="00513580" w:rsidRDefault="00513580" w:rsidP="00C330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NDcxNjIwMzA1MDZS0lEKTi0uzszPAykwrgUATfMUIiwAAAA="/>
  </w:docVars>
  <w:rsids>
    <w:rsidRoot w:val="00C330DD"/>
    <w:rsid w:val="00094322"/>
    <w:rsid w:val="003D4111"/>
    <w:rsid w:val="004F0F9F"/>
    <w:rsid w:val="00513580"/>
    <w:rsid w:val="005308FB"/>
    <w:rsid w:val="00540D5A"/>
    <w:rsid w:val="008E4AE5"/>
    <w:rsid w:val="0098694E"/>
    <w:rsid w:val="00C330DD"/>
    <w:rsid w:val="00D14B81"/>
    <w:rsid w:val="00E02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B7589"/>
  <w15:chartTrackingRefBased/>
  <w15:docId w15:val="{69CAC428-3E82-4285-8D63-CE33ED224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30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0DD"/>
  </w:style>
  <w:style w:type="paragraph" w:styleId="Footer">
    <w:name w:val="footer"/>
    <w:basedOn w:val="Normal"/>
    <w:link w:val="Foot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0DD"/>
  </w:style>
  <w:style w:type="character" w:styleId="Hyperlink">
    <w:name w:val="Hyperlink"/>
    <w:basedOn w:val="DefaultParagraphFont"/>
    <w:uiPriority w:val="99"/>
    <w:unhideWhenUsed/>
    <w:rsid w:val="00C330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88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5</cp:revision>
  <dcterms:created xsi:type="dcterms:W3CDTF">2019-12-04T01:43:00Z</dcterms:created>
  <dcterms:modified xsi:type="dcterms:W3CDTF">2020-09-09T14:04:00Z</dcterms:modified>
</cp:coreProperties>
</file>